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330841</w:t>
        </w:r>
      </w:hyperlink>
      <w:r>
        <w:t xml:space="preserve"> </w:t>
      </w:r>
      <w:r>
        <w:t xml:space="preserve">on May 2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5330841d478482747e8f778ce7a17b8bd0a0f6fb#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5330841d478482747e8f778ce7a17b8bd0a0f6fb"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5330841d478482747e8f778ce7a17b8bd0a0f6f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5330841d478482747e8f778ce7a17b8bd0a0f6fb#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5330841d478482747e8f778ce7a17b8bd0a0f6fb"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5330841d478482747e8f778ce7a17b8bd0a0f6f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5-26T12:39:49Z</dcterms:created>
  <dcterms:modified xsi:type="dcterms:W3CDTF">2025-05-26T12: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